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3FE" w:rsidRPr="002100F3" w:rsidRDefault="002100F3">
      <w:pPr>
        <w:rPr>
          <w:b/>
        </w:rPr>
      </w:pPr>
      <w:r w:rsidRPr="002100F3">
        <w:rPr>
          <w:b/>
        </w:rPr>
        <w:t>RTF – STOPS &amp; CFS</w:t>
      </w:r>
    </w:p>
    <w:p w:rsidR="002100F3" w:rsidRDefault="002100F3" w:rsidP="002100F3">
      <w:pPr>
        <w:pStyle w:val="ListParagraph"/>
        <w:numPr>
          <w:ilvl w:val="0"/>
          <w:numId w:val="1"/>
        </w:numPr>
      </w:pPr>
      <w:r>
        <w:t>Where we stop?</w:t>
      </w:r>
    </w:p>
    <w:p w:rsidR="002100F3" w:rsidRDefault="002100F3" w:rsidP="002100F3">
      <w:pPr>
        <w:pStyle w:val="ListParagraph"/>
        <w:numPr>
          <w:ilvl w:val="0"/>
          <w:numId w:val="1"/>
        </w:numPr>
      </w:pPr>
      <w:r>
        <w:t>Is there impact on where we do stops?</w:t>
      </w:r>
    </w:p>
    <w:p w:rsidR="002100F3" w:rsidRDefault="002100F3" w:rsidP="002100F3">
      <w:pPr>
        <w:pStyle w:val="ListParagraph"/>
        <w:numPr>
          <w:ilvl w:val="0"/>
          <w:numId w:val="1"/>
        </w:numPr>
      </w:pPr>
      <w:r>
        <w:t>What happens on stop? Maybe stops alone mattes? Or did you arrest / search? Maybe stops that didn’t end with anything aren’t effective?</w:t>
      </w:r>
    </w:p>
    <w:p w:rsidR="002100F3" w:rsidRDefault="002100F3" w:rsidP="002100F3">
      <w:pPr>
        <w:pStyle w:val="ListParagraph"/>
        <w:numPr>
          <w:ilvl w:val="0"/>
          <w:numId w:val="1"/>
        </w:numPr>
      </w:pPr>
      <w:r>
        <w:t>If you do 10 stops in an area, it’s effective? Search if there’s a legal reason.</w:t>
      </w:r>
    </w:p>
    <w:p w:rsidR="002100F3" w:rsidRPr="002100F3" w:rsidRDefault="002100F3" w:rsidP="002100F3">
      <w:pPr>
        <w:rPr>
          <w:b/>
        </w:rPr>
      </w:pPr>
      <w:r w:rsidRPr="002100F3">
        <w:rPr>
          <w:b/>
        </w:rPr>
        <w:t>QOL - Street light repairs Data:</w:t>
      </w:r>
    </w:p>
    <w:p w:rsidR="002100F3" w:rsidRDefault="002100F3" w:rsidP="002100F3">
      <w:pPr>
        <w:pStyle w:val="ListParagraph"/>
        <w:numPr>
          <w:ilvl w:val="0"/>
          <w:numId w:val="2"/>
        </w:numPr>
      </w:pPr>
      <w:r>
        <w:t xml:space="preserve">Do search &amp; </w:t>
      </w:r>
      <w:r w:rsidRPr="002100F3">
        <w:t>QOL</w:t>
      </w:r>
      <w:r>
        <w:t xml:space="preserve"> indicators leading measures for violent crime to occur? </w:t>
      </w:r>
    </w:p>
    <w:p w:rsidR="002100F3" w:rsidRDefault="002100F3" w:rsidP="002100F3">
      <w:pPr>
        <w:pStyle w:val="ListParagraph"/>
        <w:numPr>
          <w:ilvl w:val="0"/>
          <w:numId w:val="2"/>
        </w:numPr>
      </w:pPr>
      <w:r>
        <w:t>Which QOL indicators that we resolve, the violent crime go down?</w:t>
      </w:r>
    </w:p>
    <w:p w:rsidR="002100F3" w:rsidRDefault="002100F3" w:rsidP="002100F3"/>
    <w:p w:rsidR="002100F3" w:rsidRDefault="002100F3" w:rsidP="002100F3">
      <w:r>
        <w:t>FOCUS ON SMALL AREA. DISTRICTS. GO 1 POINT IN TIME. SEE IF MODEL RUNS.</w:t>
      </w:r>
    </w:p>
    <w:p w:rsidR="002100F3" w:rsidRDefault="002100F3" w:rsidP="002100F3"/>
    <w:p w:rsidR="002100F3" w:rsidRDefault="002100F3" w:rsidP="002100F3">
      <w:r>
        <w:t>Do we have to look at different time frame windows?</w:t>
      </w:r>
    </w:p>
    <w:p w:rsidR="002100F3" w:rsidRDefault="002100F3" w:rsidP="002100F3"/>
    <w:p w:rsidR="002100F3" w:rsidRPr="002100F3" w:rsidRDefault="002100F3" w:rsidP="002100F3">
      <w:pPr>
        <w:rPr>
          <w:b/>
        </w:rPr>
      </w:pPr>
      <w:r w:rsidRPr="002100F3">
        <w:rPr>
          <w:b/>
        </w:rPr>
        <w:t>Link to Crime Info:</w:t>
      </w:r>
    </w:p>
    <w:p w:rsidR="002100F3" w:rsidRDefault="002100F3" w:rsidP="002100F3">
      <w:pPr>
        <w:pStyle w:val="ListParagraph"/>
        <w:numPr>
          <w:ilvl w:val="0"/>
          <w:numId w:val="3"/>
        </w:numPr>
      </w:pPr>
      <w:hyperlink r:id="rId5" w:history="1">
        <w:r w:rsidRPr="00236EF7">
          <w:rPr>
            <w:rStyle w:val="Hyperlink"/>
          </w:rPr>
          <w:t>http://nopdnews.com/transparency/max/</w:t>
        </w:r>
      </w:hyperlink>
    </w:p>
    <w:p w:rsidR="002100F3" w:rsidRDefault="002100F3" w:rsidP="002100F3">
      <w:pPr>
        <w:pStyle w:val="ListParagraph"/>
        <w:numPr>
          <w:ilvl w:val="0"/>
          <w:numId w:val="3"/>
        </w:numPr>
      </w:pPr>
      <w:hyperlink r:id="rId6" w:history="1">
        <w:r w:rsidRPr="00236EF7">
          <w:rPr>
            <w:rStyle w:val="Hyperlink"/>
          </w:rPr>
          <w:t>http://nopdnews.com/transparency/ucr/</w:t>
        </w:r>
      </w:hyperlink>
    </w:p>
    <w:p w:rsidR="002100F3" w:rsidRDefault="002100F3" w:rsidP="002100F3">
      <w:pPr>
        <w:pStyle w:val="ListParagraph"/>
        <w:numPr>
          <w:ilvl w:val="0"/>
          <w:numId w:val="3"/>
        </w:numPr>
      </w:pPr>
      <w:r>
        <w:t>Open Data Police Report – Individual crime data</w:t>
      </w:r>
    </w:p>
    <w:p w:rsidR="002100F3" w:rsidRPr="002100F3" w:rsidRDefault="002100F3" w:rsidP="002100F3">
      <w:pPr>
        <w:rPr>
          <w:b/>
        </w:rPr>
      </w:pPr>
      <w:r>
        <w:rPr>
          <w:b/>
        </w:rPr>
        <w:t>NOPD_Item &lt;- Cor</w:t>
      </w:r>
      <w:r w:rsidRPr="002100F3">
        <w:rPr>
          <w:b/>
        </w:rPr>
        <w:t>relation</w:t>
      </w:r>
    </w:p>
    <w:p w:rsidR="002100F3" w:rsidRDefault="002100F3" w:rsidP="002100F3"/>
    <w:p w:rsidR="002100F3" w:rsidRDefault="002100F3" w:rsidP="002100F3"/>
    <w:p w:rsidR="002100F3" w:rsidRDefault="002100F3" w:rsidP="002100F3">
      <w:r>
        <w:t>Look at the location.</w:t>
      </w:r>
    </w:p>
    <w:p w:rsidR="002100F3" w:rsidRDefault="002100F3" w:rsidP="002100F3">
      <w:r>
        <w:t>Build a model.</w:t>
      </w:r>
    </w:p>
    <w:p w:rsidR="002100F3" w:rsidRDefault="002100F3" w:rsidP="002100F3">
      <w:r>
        <w:t>Do over each year.</w:t>
      </w:r>
    </w:p>
    <w:p w:rsidR="002100F3" w:rsidRDefault="002100F3" w:rsidP="002100F3">
      <w:r>
        <w:t>Isolate a group a</w:t>
      </w:r>
    </w:p>
    <w:p w:rsidR="002100F3" w:rsidRDefault="002100F3" w:rsidP="002100F3"/>
    <w:p w:rsidR="002100F3" w:rsidRDefault="002100F3" w:rsidP="002100F3">
      <w:pPr>
        <w:rPr>
          <w:b/>
          <w:i/>
        </w:rPr>
      </w:pPr>
      <w:r w:rsidRPr="002100F3">
        <w:rPr>
          <w:b/>
          <w:i/>
        </w:rPr>
        <w:t>MERGE: CFS Data – MAX_CFS_UCR_CATEGORIES</w:t>
      </w:r>
      <w:r>
        <w:rPr>
          <w:b/>
          <w:i/>
        </w:rPr>
        <w:t xml:space="preserve"> - SS</w:t>
      </w:r>
    </w:p>
    <w:p w:rsidR="002100F3" w:rsidRDefault="002100F3" w:rsidP="002100F3">
      <w:pPr>
        <w:rPr>
          <w:b/>
        </w:rPr>
      </w:pPr>
      <w:r>
        <w:rPr>
          <w:b/>
        </w:rPr>
        <w:t>Geographic / Time /</w:t>
      </w:r>
    </w:p>
    <w:p w:rsidR="002100F3" w:rsidRPr="002100F3" w:rsidRDefault="002100F3" w:rsidP="002100F3">
      <w:r w:rsidRPr="002100F3">
        <w:t>Expectation: 1. Find where you should so your stops based on where violent crime occurred? Number of stops / Location / Type of stops</w:t>
      </w:r>
    </w:p>
    <w:p w:rsidR="002100F3" w:rsidRPr="002100F3" w:rsidRDefault="002100F3" w:rsidP="002100F3">
      <w:r w:rsidRPr="002100F3">
        <w:t>Eg: 10 – 20 stops a week. More than 20 wasting resources</w:t>
      </w:r>
    </w:p>
    <w:p w:rsidR="002100F3" w:rsidRDefault="002100F3" w:rsidP="002100F3">
      <w:pPr>
        <w:rPr>
          <w:b/>
        </w:rPr>
      </w:pPr>
    </w:p>
    <w:p w:rsidR="002100F3" w:rsidRPr="002100F3" w:rsidRDefault="002100F3" w:rsidP="002100F3">
      <w:pPr>
        <w:rPr>
          <w:b/>
        </w:rPr>
      </w:pPr>
      <w:r>
        <w:rPr>
          <w:b/>
        </w:rPr>
        <w:lastRenderedPageBreak/>
        <w:t xml:space="preserve">QOL - </w:t>
      </w:r>
    </w:p>
    <w:p w:rsidR="002100F3" w:rsidRPr="002100F3" w:rsidRDefault="002100F3" w:rsidP="002100F3">
      <w:pPr>
        <w:rPr>
          <w:b/>
          <w:i/>
        </w:rPr>
      </w:pPr>
    </w:p>
    <w:p w:rsidR="002100F3" w:rsidRDefault="002100F3" w:rsidP="00952A3F">
      <w:r>
        <w:t>Just look at RTF and Violent Crime? -&gt; Outcome</w:t>
      </w:r>
      <w:bookmarkStart w:id="0" w:name="_GoBack"/>
      <w:bookmarkEnd w:id="0"/>
    </w:p>
    <w:sectPr w:rsidR="002100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15F5D"/>
    <w:multiLevelType w:val="hybridMultilevel"/>
    <w:tmpl w:val="9E385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0A552D"/>
    <w:multiLevelType w:val="hybridMultilevel"/>
    <w:tmpl w:val="EC2E2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5A205C"/>
    <w:multiLevelType w:val="hybridMultilevel"/>
    <w:tmpl w:val="70A60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F36FFC"/>
    <w:multiLevelType w:val="hybridMultilevel"/>
    <w:tmpl w:val="43381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yNTI0szY1NDS0tDUyUdpeDU4uLM/DyQAsNaAIfZLDwsAAAA"/>
  </w:docVars>
  <w:rsids>
    <w:rsidRoot w:val="002100F3"/>
    <w:rsid w:val="002100F3"/>
    <w:rsid w:val="00952A3F"/>
    <w:rsid w:val="00A45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AEF09"/>
  <w15:chartTrackingRefBased/>
  <w15:docId w15:val="{39C95E57-8920-4600-985E-2DE4139BA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0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00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nopdnews.com/transparency/ucr/" TargetMode="External"/><Relationship Id="rId5" Type="http://schemas.openxmlformats.org/officeDocument/2006/relationships/hyperlink" Target="http://nopdnews.com/transparency/max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ba</dc:creator>
  <cp:keywords/>
  <dc:description/>
  <cp:lastModifiedBy>nikhilba</cp:lastModifiedBy>
  <cp:revision>2</cp:revision>
  <dcterms:created xsi:type="dcterms:W3CDTF">2017-02-17T17:14:00Z</dcterms:created>
  <dcterms:modified xsi:type="dcterms:W3CDTF">2017-02-17T18:21:00Z</dcterms:modified>
</cp:coreProperties>
</file>